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441457CD" w14:textId="6194043E" w:rsidR="006626DD" w:rsidRPr="006626DD" w:rsidRDefault="006626DD" w:rsidP="006626DD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6626DD">
        <w:rPr>
          <w:rFonts w:ascii="Trebuchet MS" w:hAnsi="Trebuchet MS"/>
          <w:b/>
          <w:bCs/>
          <w:sz w:val="28"/>
          <w:szCs w:val="28"/>
          <w:u w:val="single"/>
        </w:rPr>
        <w:t xml:space="preserve">Optimizing with </w:t>
      </w:r>
      <w:r>
        <w:rPr>
          <w:rFonts w:ascii="Trebuchet MS" w:hAnsi="Trebuchet MS"/>
          <w:b/>
          <w:bCs/>
          <w:sz w:val="28"/>
          <w:szCs w:val="28"/>
          <w:u w:val="single"/>
        </w:rPr>
        <w:t>G</w:t>
      </w:r>
      <w:r w:rsidRPr="006626DD">
        <w:rPr>
          <w:rFonts w:ascii="Trebuchet MS" w:hAnsi="Trebuchet MS"/>
          <w:b/>
          <w:bCs/>
          <w:sz w:val="28"/>
          <w:szCs w:val="28"/>
          <w:u w:val="single"/>
        </w:rPr>
        <w:t xml:space="preserve">oogle </w:t>
      </w:r>
      <w:r>
        <w:rPr>
          <w:rFonts w:ascii="Trebuchet MS" w:hAnsi="Trebuchet MS"/>
          <w:b/>
          <w:bCs/>
          <w:sz w:val="28"/>
          <w:szCs w:val="28"/>
          <w:u w:val="single"/>
        </w:rPr>
        <w:t>A</w:t>
      </w:r>
      <w:r w:rsidRPr="006626DD">
        <w:rPr>
          <w:rFonts w:ascii="Trebuchet MS" w:hAnsi="Trebuchet MS"/>
          <w:b/>
          <w:bCs/>
          <w:sz w:val="28"/>
          <w:szCs w:val="28"/>
          <w:u w:val="single"/>
        </w:rPr>
        <w:t>lgorithm</w:t>
      </w:r>
    </w:p>
    <w:p w14:paraId="69114B10" w14:textId="77777777" w:rsidR="00E45D51" w:rsidRDefault="00E45D51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E00C986" w14:textId="59283AFD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626DD">
        <w:rPr>
          <w:rFonts w:ascii="Trebuchet MS" w:hAnsi="Trebuchet MS"/>
          <w:b/>
          <w:bCs/>
          <w:u w:val="single"/>
        </w:rPr>
        <w:t>What is Google’s Algorithm?</w:t>
      </w:r>
    </w:p>
    <w:p w14:paraId="2F400CEC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 xml:space="preserve">Google’s algorithm is basically a </w:t>
      </w:r>
      <w:r w:rsidRPr="006626DD">
        <w:rPr>
          <w:rFonts w:ascii="Trebuchet MS" w:hAnsi="Trebuchet MS"/>
          <w:b/>
          <w:bCs/>
        </w:rPr>
        <w:t>set of rules</w:t>
      </w:r>
      <w:r w:rsidRPr="006626DD">
        <w:rPr>
          <w:rFonts w:ascii="Trebuchet MS" w:hAnsi="Trebuchet MS"/>
        </w:rPr>
        <w:t xml:space="preserve"> Google uses to decide </w:t>
      </w:r>
      <w:r w:rsidRPr="006626DD">
        <w:rPr>
          <w:rFonts w:ascii="Trebuchet MS" w:hAnsi="Trebuchet MS"/>
          <w:b/>
          <w:bCs/>
        </w:rPr>
        <w:t>which websites should show up first</w:t>
      </w:r>
      <w:r w:rsidRPr="006626DD">
        <w:rPr>
          <w:rFonts w:ascii="Trebuchet MS" w:hAnsi="Trebuchet MS"/>
        </w:rPr>
        <w:t xml:space="preserve"> when someone searches for something.</w:t>
      </w:r>
    </w:p>
    <w:p w14:paraId="473C7B4C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 xml:space="preserve">Think of it like a </w:t>
      </w:r>
      <w:r w:rsidRPr="006626DD">
        <w:rPr>
          <w:rFonts w:ascii="Trebuchet MS" w:hAnsi="Trebuchet MS"/>
          <w:b/>
          <w:bCs/>
        </w:rPr>
        <w:t>teacher grading homework</w:t>
      </w:r>
      <w:r w:rsidRPr="006626DD">
        <w:rPr>
          <w:rFonts w:ascii="Trebuchet MS" w:hAnsi="Trebuchet MS"/>
        </w:rPr>
        <w:t xml:space="preserve"> — Google checks many things (speed, content, security, links) and then ranks your website based on quality and relevance.</w:t>
      </w:r>
    </w:p>
    <w:p w14:paraId="7652E9F9" w14:textId="37D0642B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5E6EDB7" w14:textId="55793A90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626DD">
        <w:rPr>
          <w:rFonts w:ascii="Trebuchet MS" w:hAnsi="Trebuchet MS"/>
          <w:b/>
          <w:bCs/>
          <w:u w:val="single"/>
        </w:rPr>
        <w:t>How to Optimize for Google’s Algorithm</w:t>
      </w:r>
      <w:r w:rsidRPr="006626DD">
        <w:rPr>
          <w:rFonts w:ascii="Trebuchet MS" w:hAnsi="Trebuchet MS"/>
          <w:b/>
          <w:bCs/>
          <w:u w:val="single"/>
        </w:rPr>
        <w:t>:</w:t>
      </w:r>
    </w:p>
    <w:p w14:paraId="673A73D9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>Here are the main things Google looks at and how you can improve them:</w:t>
      </w:r>
    </w:p>
    <w:p w14:paraId="487B3B07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1. Make Your Website Fast</w:t>
      </w:r>
    </w:p>
    <w:p w14:paraId="3A94444D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>Google likes fast websites because users hate slow ones.</w:t>
      </w:r>
      <w:r w:rsidRPr="006626DD">
        <w:rPr>
          <w:rFonts w:ascii="Trebuchet MS" w:hAnsi="Trebuchet MS"/>
        </w:rPr>
        <w:br/>
      </w:r>
      <w:r w:rsidRPr="006626DD">
        <w:rPr>
          <w:rFonts w:ascii="Trebuchet MS" w:hAnsi="Trebuchet MS"/>
          <w:b/>
          <w:bCs/>
        </w:rPr>
        <w:t>How to do it:</w:t>
      </w:r>
    </w:p>
    <w:p w14:paraId="650CFFC2" w14:textId="77777777" w:rsidR="006626DD" w:rsidRPr="006626DD" w:rsidRDefault="006626DD" w:rsidP="006626DD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Compress images</w:t>
      </w:r>
    </w:p>
    <w:p w14:paraId="3EBCA1C0" w14:textId="04CA9E6D" w:rsidR="006626DD" w:rsidRPr="006626DD" w:rsidRDefault="006626DD" w:rsidP="006626DD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 xml:space="preserve">Use </w:t>
      </w:r>
      <w:r w:rsidRPr="006626DD">
        <w:rPr>
          <w:rFonts w:ascii="Trebuchet MS" w:hAnsi="Trebuchet MS"/>
          <w:b/>
          <w:bCs/>
          <w:u w:val="single"/>
        </w:rPr>
        <w:t>async or defer</w:t>
      </w:r>
      <w:r w:rsidRPr="006626DD">
        <w:rPr>
          <w:rFonts w:ascii="Trebuchet MS" w:hAnsi="Trebuchet MS"/>
        </w:rPr>
        <w:t xml:space="preserve"> for scripts</w:t>
      </w:r>
      <w:r>
        <w:rPr>
          <w:rFonts w:ascii="Trebuchet MS" w:hAnsi="Trebuchet MS"/>
        </w:rPr>
        <w:t xml:space="preserve"> – like in JavaScript</w:t>
      </w:r>
    </w:p>
    <w:p w14:paraId="65960848" w14:textId="77777777" w:rsidR="006626DD" w:rsidRPr="006626DD" w:rsidRDefault="006626DD" w:rsidP="006626DD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Reduce unnecessary code</w:t>
      </w:r>
    </w:p>
    <w:p w14:paraId="47C8A193" w14:textId="77777777" w:rsidR="006626DD" w:rsidRPr="006626DD" w:rsidRDefault="006626DD" w:rsidP="006626DD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 xml:space="preserve">Use a </w:t>
      </w:r>
      <w:proofErr w:type="gramStart"/>
      <w:r w:rsidRPr="006626DD">
        <w:rPr>
          <w:rFonts w:ascii="Trebuchet MS" w:hAnsi="Trebuchet MS"/>
        </w:rPr>
        <w:t>fast hosting</w:t>
      </w:r>
      <w:proofErr w:type="gramEnd"/>
      <w:r w:rsidRPr="006626DD">
        <w:rPr>
          <w:rFonts w:ascii="Trebuchet MS" w:hAnsi="Trebuchet MS"/>
        </w:rPr>
        <w:t xml:space="preserve"> provider</w:t>
      </w:r>
    </w:p>
    <w:p w14:paraId="76EB620F" w14:textId="458CB863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F1DDB9A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2. Make Your Website Secure (HTTPS)</w:t>
      </w:r>
    </w:p>
    <w:p w14:paraId="777E6A0D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>Google prefers safe sites.</w:t>
      </w:r>
      <w:r w:rsidRPr="006626DD">
        <w:rPr>
          <w:rFonts w:ascii="Trebuchet MS" w:hAnsi="Trebuchet MS"/>
        </w:rPr>
        <w:br/>
      </w:r>
      <w:r w:rsidRPr="006626DD">
        <w:rPr>
          <w:rFonts w:ascii="Trebuchet MS" w:hAnsi="Trebuchet MS"/>
          <w:b/>
          <w:bCs/>
        </w:rPr>
        <w:t>How to do it:</w:t>
      </w:r>
    </w:p>
    <w:p w14:paraId="47B75D06" w14:textId="77777777" w:rsidR="006626DD" w:rsidRPr="006626DD" w:rsidRDefault="006626DD" w:rsidP="006626DD">
      <w:pPr>
        <w:numPr>
          <w:ilvl w:val="0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Install an SSL certificate</w:t>
      </w:r>
    </w:p>
    <w:p w14:paraId="60788306" w14:textId="77777777" w:rsidR="006626DD" w:rsidRPr="006626DD" w:rsidRDefault="006626DD" w:rsidP="006626DD">
      <w:pPr>
        <w:numPr>
          <w:ilvl w:val="0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 xml:space="preserve">Make sure your site shows </w:t>
      </w:r>
      <w:r w:rsidRPr="006626DD">
        <w:rPr>
          <w:rFonts w:ascii="Trebuchet MS" w:hAnsi="Trebuchet MS"/>
          <w:b/>
          <w:bCs/>
        </w:rPr>
        <w:t>https://</w:t>
      </w:r>
      <w:r w:rsidRPr="006626DD">
        <w:rPr>
          <w:rFonts w:ascii="Trebuchet MS" w:hAnsi="Trebuchet MS"/>
        </w:rPr>
        <w:t xml:space="preserve"> not </w:t>
      </w:r>
      <w:r w:rsidRPr="006626DD">
        <w:rPr>
          <w:rFonts w:ascii="Trebuchet MS" w:hAnsi="Trebuchet MS"/>
          <w:b/>
          <w:bCs/>
        </w:rPr>
        <w:t>http://</w:t>
      </w:r>
    </w:p>
    <w:p w14:paraId="0A4760D7" w14:textId="428A90A5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F5ABB8B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3. Create High-Quality Content</w:t>
      </w:r>
    </w:p>
    <w:p w14:paraId="06D9C07B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>Google ranks helpful, relevant content higher.</w:t>
      </w:r>
      <w:r w:rsidRPr="006626DD">
        <w:rPr>
          <w:rFonts w:ascii="Trebuchet MS" w:hAnsi="Trebuchet MS"/>
        </w:rPr>
        <w:br/>
      </w:r>
      <w:r w:rsidRPr="006626DD">
        <w:rPr>
          <w:rFonts w:ascii="Trebuchet MS" w:hAnsi="Trebuchet MS"/>
          <w:b/>
          <w:bCs/>
        </w:rPr>
        <w:t>How to do it:</w:t>
      </w:r>
    </w:p>
    <w:p w14:paraId="6AB9E142" w14:textId="77777777" w:rsidR="006626DD" w:rsidRPr="006626DD" w:rsidRDefault="006626DD" w:rsidP="006626DD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Write content that answers user questions</w:t>
      </w:r>
    </w:p>
    <w:p w14:paraId="7803921D" w14:textId="77777777" w:rsidR="006626DD" w:rsidRPr="006626DD" w:rsidRDefault="006626DD" w:rsidP="006626DD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Use simple language</w:t>
      </w:r>
    </w:p>
    <w:p w14:paraId="3C096D61" w14:textId="77777777" w:rsidR="006626DD" w:rsidRPr="006626DD" w:rsidRDefault="006626DD" w:rsidP="006626DD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Add updated information regularly</w:t>
      </w:r>
    </w:p>
    <w:p w14:paraId="50B5EC0B" w14:textId="58DBEC3F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E2D389C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4. Make Your Site Easy for Google to Crawl</w:t>
      </w:r>
    </w:p>
    <w:p w14:paraId="57E1B7F9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>Google needs to understand your pages.</w:t>
      </w:r>
      <w:r w:rsidRPr="006626DD">
        <w:rPr>
          <w:rFonts w:ascii="Trebuchet MS" w:hAnsi="Trebuchet MS"/>
        </w:rPr>
        <w:br/>
      </w:r>
      <w:r w:rsidRPr="006626DD">
        <w:rPr>
          <w:rFonts w:ascii="Trebuchet MS" w:hAnsi="Trebuchet MS"/>
          <w:b/>
          <w:bCs/>
        </w:rPr>
        <w:t>How to do it:</w:t>
      </w:r>
    </w:p>
    <w:p w14:paraId="095BBCAD" w14:textId="77777777" w:rsidR="006626DD" w:rsidRPr="006626DD" w:rsidRDefault="006626DD" w:rsidP="006626DD">
      <w:pPr>
        <w:numPr>
          <w:ilvl w:val="0"/>
          <w:numId w:val="8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 xml:space="preserve">Add a </w:t>
      </w:r>
      <w:r w:rsidRPr="006626DD">
        <w:rPr>
          <w:rFonts w:ascii="Trebuchet MS" w:hAnsi="Trebuchet MS"/>
          <w:b/>
          <w:bCs/>
        </w:rPr>
        <w:t>sitemap.xml</w:t>
      </w:r>
    </w:p>
    <w:p w14:paraId="1F61FDEF" w14:textId="77777777" w:rsidR="006626DD" w:rsidRPr="006626DD" w:rsidRDefault="006626DD" w:rsidP="006626DD">
      <w:pPr>
        <w:numPr>
          <w:ilvl w:val="0"/>
          <w:numId w:val="8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 xml:space="preserve">Have a clean </w:t>
      </w:r>
      <w:r w:rsidRPr="006626DD">
        <w:rPr>
          <w:rFonts w:ascii="Trebuchet MS" w:hAnsi="Trebuchet MS"/>
          <w:b/>
          <w:bCs/>
        </w:rPr>
        <w:t>robots.txt</w:t>
      </w:r>
    </w:p>
    <w:p w14:paraId="0D577F70" w14:textId="77777777" w:rsidR="006626DD" w:rsidRPr="006626DD" w:rsidRDefault="006626DD" w:rsidP="006626DD">
      <w:pPr>
        <w:numPr>
          <w:ilvl w:val="0"/>
          <w:numId w:val="8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Use proper headings (H1, H2, H3)</w:t>
      </w:r>
    </w:p>
    <w:p w14:paraId="70C09558" w14:textId="080312B8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72E50E0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5. Make Your Website Mobile-Friendly</w:t>
      </w:r>
    </w:p>
    <w:p w14:paraId="36E15740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>More people search on phones.</w:t>
      </w:r>
      <w:r w:rsidRPr="006626DD">
        <w:rPr>
          <w:rFonts w:ascii="Trebuchet MS" w:hAnsi="Trebuchet MS"/>
        </w:rPr>
        <w:br/>
      </w:r>
      <w:r w:rsidRPr="006626DD">
        <w:rPr>
          <w:rFonts w:ascii="Trebuchet MS" w:hAnsi="Trebuchet MS"/>
          <w:b/>
          <w:bCs/>
        </w:rPr>
        <w:t>How to do it:</w:t>
      </w:r>
    </w:p>
    <w:p w14:paraId="7DDCFCBA" w14:textId="77777777" w:rsidR="006626DD" w:rsidRPr="006626DD" w:rsidRDefault="006626DD" w:rsidP="006626DD">
      <w:pPr>
        <w:numPr>
          <w:ilvl w:val="0"/>
          <w:numId w:val="8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Use responsive design</w:t>
      </w:r>
    </w:p>
    <w:p w14:paraId="21D85A8B" w14:textId="77777777" w:rsidR="006626DD" w:rsidRPr="006626DD" w:rsidRDefault="006626DD" w:rsidP="006626DD">
      <w:pPr>
        <w:numPr>
          <w:ilvl w:val="0"/>
          <w:numId w:val="8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Avoid tiny text or buttons</w:t>
      </w:r>
    </w:p>
    <w:p w14:paraId="04163A6D" w14:textId="77777777" w:rsidR="006626DD" w:rsidRPr="006626DD" w:rsidRDefault="006626DD" w:rsidP="006626DD">
      <w:pPr>
        <w:numPr>
          <w:ilvl w:val="0"/>
          <w:numId w:val="8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lastRenderedPageBreak/>
        <w:t>Test with Google’s Mobile-Friendly Test</w:t>
      </w:r>
    </w:p>
    <w:p w14:paraId="63CC165A" w14:textId="6C2C81BA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78261B9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6. Build Trust (Links)</w:t>
      </w:r>
    </w:p>
    <w:p w14:paraId="4FEBC6AE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>Google trusts sites recommended by others.</w:t>
      </w:r>
      <w:r w:rsidRPr="006626DD">
        <w:rPr>
          <w:rFonts w:ascii="Trebuchet MS" w:hAnsi="Trebuchet MS"/>
        </w:rPr>
        <w:br/>
      </w:r>
      <w:r w:rsidRPr="006626DD">
        <w:rPr>
          <w:rFonts w:ascii="Trebuchet MS" w:hAnsi="Trebuchet MS"/>
          <w:b/>
          <w:bCs/>
        </w:rPr>
        <w:t>How to do it:</w:t>
      </w:r>
    </w:p>
    <w:p w14:paraId="2331DE33" w14:textId="77777777" w:rsidR="006626DD" w:rsidRPr="006626DD" w:rsidRDefault="006626DD" w:rsidP="006626DD">
      <w:pPr>
        <w:numPr>
          <w:ilvl w:val="0"/>
          <w:numId w:val="9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Get backlinks from good websites</w:t>
      </w:r>
    </w:p>
    <w:p w14:paraId="4B260DF6" w14:textId="77777777" w:rsidR="006626DD" w:rsidRPr="006626DD" w:rsidRDefault="006626DD" w:rsidP="006626DD">
      <w:pPr>
        <w:numPr>
          <w:ilvl w:val="0"/>
          <w:numId w:val="9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Avoid spam or paid links</w:t>
      </w:r>
    </w:p>
    <w:p w14:paraId="6BDBCA5E" w14:textId="77777777" w:rsid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C05D7F7" w14:textId="502A2F55" w:rsidR="006626DD" w:rsidRPr="006626DD" w:rsidRDefault="006626DD" w:rsidP="006626DD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u w:val="single"/>
        </w:rPr>
      </w:pPr>
      <w:r w:rsidRPr="006626DD">
        <w:rPr>
          <w:rFonts w:ascii="Trebuchet MS" w:hAnsi="Trebuchet MS"/>
          <w:b/>
          <w:bCs/>
          <w:u w:val="single"/>
        </w:rPr>
        <w:t>R</w:t>
      </w:r>
      <w:r w:rsidRPr="006626DD">
        <w:rPr>
          <w:rFonts w:ascii="Trebuchet MS" w:hAnsi="Trebuchet MS"/>
          <w:b/>
          <w:bCs/>
          <w:u w:val="single"/>
        </w:rPr>
        <w:t>eal-life case of Amazon</w:t>
      </w:r>
    </w:p>
    <w:p w14:paraId="259C0444" w14:textId="77777777" w:rsidR="006626DD" w:rsidRDefault="006626DD" w:rsidP="006626DD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  <w:b/>
          <w:bCs/>
        </w:rPr>
      </w:pPr>
    </w:p>
    <w:p w14:paraId="673B0EBF" w14:textId="5DA3D5B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1. Website Speed – Amazon Loads Extremely Fast</w:t>
      </w:r>
    </w:p>
    <w:p w14:paraId="5FB1A46E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What Amazon does:</w:t>
      </w:r>
    </w:p>
    <w:p w14:paraId="3CFDF125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>Amazon compresses product images, uses CDNs, lazy loading, and optimized scripts.</w:t>
      </w:r>
    </w:p>
    <w:p w14:paraId="7518E278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Real-life effect:</w:t>
      </w:r>
    </w:p>
    <w:p w14:paraId="56B5011D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 xml:space="preserve">When you search for </w:t>
      </w:r>
      <w:r w:rsidRPr="006626DD">
        <w:rPr>
          <w:rFonts w:ascii="Trebuchet MS" w:hAnsi="Trebuchet MS"/>
          <w:b/>
          <w:bCs/>
        </w:rPr>
        <w:t>“buy laptop online”</w:t>
      </w:r>
      <w:r w:rsidRPr="006626DD">
        <w:rPr>
          <w:rFonts w:ascii="Trebuchet MS" w:hAnsi="Trebuchet MS"/>
        </w:rPr>
        <w:t>, Amazon pages load in under 2 seconds.</w:t>
      </w:r>
      <w:r w:rsidRPr="006626DD">
        <w:rPr>
          <w:rFonts w:ascii="Trebuchet MS" w:hAnsi="Trebuchet MS"/>
        </w:rPr>
        <w:br/>
        <w:t xml:space="preserve">Because people don’t leave the page, Google sees good user experience </w:t>
      </w:r>
      <w:r w:rsidRPr="006626DD">
        <w:rPr>
          <w:rFonts w:ascii="Arial" w:hAnsi="Arial" w:cs="Arial"/>
        </w:rPr>
        <w:t>→</w:t>
      </w:r>
      <w:r w:rsidRPr="006626DD">
        <w:rPr>
          <w:rFonts w:ascii="Trebuchet MS" w:hAnsi="Trebuchet MS"/>
        </w:rPr>
        <w:t xml:space="preserve"> ranks Amazon higher.</w:t>
      </w:r>
    </w:p>
    <w:p w14:paraId="78F8A88C" w14:textId="707D28D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666FC17" w14:textId="4185A9BD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2. Mobile-Friendly Design</w:t>
      </w:r>
    </w:p>
    <w:p w14:paraId="67E1FAA9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What Amazon does:</w:t>
      </w:r>
    </w:p>
    <w:p w14:paraId="635A0C6B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>Their mobile site and app are extremely easy to use:</w:t>
      </w:r>
    </w:p>
    <w:p w14:paraId="109B5BB6" w14:textId="77777777" w:rsidR="006626DD" w:rsidRPr="006626DD" w:rsidRDefault="006626DD" w:rsidP="006626DD">
      <w:pPr>
        <w:numPr>
          <w:ilvl w:val="0"/>
          <w:numId w:val="9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Large buttons</w:t>
      </w:r>
    </w:p>
    <w:p w14:paraId="331A0BBE" w14:textId="77777777" w:rsidR="006626DD" w:rsidRPr="006626DD" w:rsidRDefault="006626DD" w:rsidP="006626DD">
      <w:pPr>
        <w:numPr>
          <w:ilvl w:val="0"/>
          <w:numId w:val="9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Easy scrolling</w:t>
      </w:r>
    </w:p>
    <w:p w14:paraId="09413B76" w14:textId="77777777" w:rsidR="006626DD" w:rsidRPr="006626DD" w:rsidRDefault="006626DD" w:rsidP="006626DD">
      <w:pPr>
        <w:numPr>
          <w:ilvl w:val="0"/>
          <w:numId w:val="9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Clean layout</w:t>
      </w:r>
    </w:p>
    <w:p w14:paraId="2692E3A1" w14:textId="77777777" w:rsidR="006626DD" w:rsidRPr="006626DD" w:rsidRDefault="006626DD" w:rsidP="006626DD">
      <w:pPr>
        <w:numPr>
          <w:ilvl w:val="0"/>
          <w:numId w:val="9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Fast loading on mobile</w:t>
      </w:r>
    </w:p>
    <w:p w14:paraId="6C334F15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Real-life effect:</w:t>
      </w:r>
    </w:p>
    <w:p w14:paraId="076DD04B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>Most Amazon shoppers buy through mobile.</w:t>
      </w:r>
      <w:r w:rsidRPr="006626DD">
        <w:rPr>
          <w:rFonts w:ascii="Trebuchet MS" w:hAnsi="Trebuchet MS"/>
        </w:rPr>
        <w:br/>
        <w:t xml:space="preserve">Google sees Amazon gives good mobile experience </w:t>
      </w:r>
      <w:r w:rsidRPr="006626DD">
        <w:rPr>
          <w:rFonts w:ascii="Arial" w:hAnsi="Arial" w:cs="Arial"/>
        </w:rPr>
        <w:t>→</w:t>
      </w:r>
      <w:r w:rsidRPr="006626DD">
        <w:rPr>
          <w:rFonts w:ascii="Trebuchet MS" w:hAnsi="Trebuchet MS"/>
        </w:rPr>
        <w:t xml:space="preserve"> boosts rankings for product searches.</w:t>
      </w:r>
    </w:p>
    <w:p w14:paraId="1ADC83DF" w14:textId="3FCD9ADE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8BBC573" w14:textId="1988FEB6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3. Helpful, Relevant Content (Product Details)</w:t>
      </w:r>
    </w:p>
    <w:p w14:paraId="76929288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What Amazon does:</w:t>
      </w:r>
    </w:p>
    <w:p w14:paraId="700C6FBA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>Every product page includes:</w:t>
      </w:r>
    </w:p>
    <w:p w14:paraId="28272A62" w14:textId="77777777" w:rsidR="006626DD" w:rsidRPr="006626DD" w:rsidRDefault="006626DD" w:rsidP="006626DD">
      <w:pPr>
        <w:numPr>
          <w:ilvl w:val="0"/>
          <w:numId w:val="9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Clear titles</w:t>
      </w:r>
    </w:p>
    <w:p w14:paraId="0191B62A" w14:textId="77777777" w:rsidR="006626DD" w:rsidRPr="006626DD" w:rsidRDefault="006626DD" w:rsidP="006626DD">
      <w:pPr>
        <w:numPr>
          <w:ilvl w:val="0"/>
          <w:numId w:val="9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Detailed descriptions</w:t>
      </w:r>
    </w:p>
    <w:p w14:paraId="4E062473" w14:textId="77777777" w:rsidR="006626DD" w:rsidRPr="006626DD" w:rsidRDefault="006626DD" w:rsidP="006626DD">
      <w:pPr>
        <w:numPr>
          <w:ilvl w:val="0"/>
          <w:numId w:val="9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High-quality images</w:t>
      </w:r>
    </w:p>
    <w:p w14:paraId="5CB13CA6" w14:textId="77777777" w:rsidR="006626DD" w:rsidRPr="006626DD" w:rsidRDefault="006626DD" w:rsidP="006626DD">
      <w:pPr>
        <w:numPr>
          <w:ilvl w:val="0"/>
          <w:numId w:val="9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Customer reviews</w:t>
      </w:r>
    </w:p>
    <w:p w14:paraId="16708EB0" w14:textId="77777777" w:rsidR="006626DD" w:rsidRPr="006626DD" w:rsidRDefault="006626DD" w:rsidP="006626DD">
      <w:pPr>
        <w:numPr>
          <w:ilvl w:val="0"/>
          <w:numId w:val="9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FAQs</w:t>
      </w:r>
    </w:p>
    <w:p w14:paraId="771EBC5E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Real-life effect:</w:t>
      </w:r>
    </w:p>
    <w:p w14:paraId="712D5875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 xml:space="preserve">If someone searches </w:t>
      </w:r>
      <w:r w:rsidRPr="006626DD">
        <w:rPr>
          <w:rFonts w:ascii="Trebuchet MS" w:hAnsi="Trebuchet MS"/>
          <w:b/>
          <w:bCs/>
        </w:rPr>
        <w:t>“best wireless mouse”</w:t>
      </w:r>
      <w:r w:rsidRPr="006626DD">
        <w:rPr>
          <w:rFonts w:ascii="Trebuchet MS" w:hAnsi="Trebuchet MS"/>
        </w:rPr>
        <w:t xml:space="preserve">, Amazon’s product pages contain detailed, helpful info </w:t>
      </w:r>
      <w:r w:rsidRPr="006626DD">
        <w:rPr>
          <w:rFonts w:ascii="Arial" w:hAnsi="Arial" w:cs="Arial"/>
        </w:rPr>
        <w:t>→</w:t>
      </w:r>
      <w:r w:rsidRPr="006626DD">
        <w:rPr>
          <w:rFonts w:ascii="Trebuchet MS" w:hAnsi="Trebuchet MS"/>
        </w:rPr>
        <w:t xml:space="preserve"> Google prefers showing these pages because they answer user questions.</w:t>
      </w:r>
    </w:p>
    <w:p w14:paraId="73A77983" w14:textId="37A03C72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AED7DEA" w14:textId="247453D0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lastRenderedPageBreak/>
        <w:t>4. Secure Website (HTTPS Everywhere)</w:t>
      </w:r>
    </w:p>
    <w:p w14:paraId="0404666F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What Amazon does:</w:t>
      </w:r>
    </w:p>
    <w:p w14:paraId="37DA5D82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>All Amazon pages use HTTPS with strong SSL encryption.</w:t>
      </w:r>
    </w:p>
    <w:p w14:paraId="4F420C02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Real-life effect:</w:t>
      </w:r>
    </w:p>
    <w:p w14:paraId="33D38304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>Since people buy products with credit cards, security is essential.</w:t>
      </w:r>
      <w:r w:rsidRPr="006626DD">
        <w:rPr>
          <w:rFonts w:ascii="Trebuchet MS" w:hAnsi="Trebuchet MS"/>
        </w:rPr>
        <w:br/>
        <w:t xml:space="preserve">Google automatically boosts secure sites </w:t>
      </w:r>
      <w:r w:rsidRPr="006626DD">
        <w:rPr>
          <w:rFonts w:ascii="Arial" w:hAnsi="Arial" w:cs="Arial"/>
        </w:rPr>
        <w:t>→</w:t>
      </w:r>
      <w:r w:rsidRPr="006626DD">
        <w:rPr>
          <w:rFonts w:ascii="Trebuchet MS" w:hAnsi="Trebuchet MS"/>
        </w:rPr>
        <w:t xml:space="preserve"> Amazon passes this easily.</w:t>
      </w:r>
    </w:p>
    <w:p w14:paraId="54560592" w14:textId="46B5379A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3209912" w14:textId="24182F62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5. Clear Website Structure (Crawlability)</w:t>
      </w:r>
    </w:p>
    <w:p w14:paraId="149CF1A7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What Amazon does:</w:t>
      </w:r>
    </w:p>
    <w:p w14:paraId="63EF4A4B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>Amazon has:</w:t>
      </w:r>
    </w:p>
    <w:p w14:paraId="6E01F9AF" w14:textId="77777777" w:rsidR="006626DD" w:rsidRPr="006626DD" w:rsidRDefault="006626DD" w:rsidP="006626DD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Clean URLs: /laptops/</w:t>
      </w:r>
      <w:proofErr w:type="spellStart"/>
      <w:r w:rsidRPr="006626DD">
        <w:rPr>
          <w:rFonts w:ascii="Trebuchet MS" w:hAnsi="Trebuchet MS"/>
        </w:rPr>
        <w:t>asus-xyz</w:t>
      </w:r>
      <w:proofErr w:type="spellEnd"/>
    </w:p>
    <w:p w14:paraId="5CD491A1" w14:textId="77777777" w:rsidR="006626DD" w:rsidRPr="006626DD" w:rsidRDefault="006626DD" w:rsidP="006626DD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 xml:space="preserve">A huge but </w:t>
      </w:r>
      <w:r w:rsidRPr="006626DD">
        <w:rPr>
          <w:rFonts w:ascii="Trebuchet MS" w:hAnsi="Trebuchet MS"/>
          <w:b/>
          <w:bCs/>
        </w:rPr>
        <w:t>organized sitemap</w:t>
      </w:r>
    </w:p>
    <w:p w14:paraId="61E3AC6C" w14:textId="77777777" w:rsidR="006626DD" w:rsidRPr="006626DD" w:rsidRDefault="006626DD" w:rsidP="006626DD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Proper use of categories and filters</w:t>
      </w:r>
    </w:p>
    <w:p w14:paraId="765A8A64" w14:textId="77777777" w:rsidR="006626DD" w:rsidRPr="006626DD" w:rsidRDefault="006626DD" w:rsidP="006626DD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Robots.txt to control crawler access</w:t>
      </w:r>
    </w:p>
    <w:p w14:paraId="0A7C1265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Real-life effect:</w:t>
      </w:r>
    </w:p>
    <w:p w14:paraId="54DA6E1A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>Google can easily crawl millions of Amazon pages, index product categories, and rank them quickly.</w:t>
      </w:r>
    </w:p>
    <w:p w14:paraId="5ABECB3D" w14:textId="4EDE7FD1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487BD4C" w14:textId="7C59CC5C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6. Backlinks (High Trust &amp; Authority)</w:t>
      </w:r>
    </w:p>
    <w:p w14:paraId="4675FA28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What Amazon does:</w:t>
      </w:r>
    </w:p>
    <w:p w14:paraId="370A9970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>Amazon has backlinks from:</w:t>
      </w:r>
    </w:p>
    <w:p w14:paraId="2CAD2D6A" w14:textId="77777777" w:rsidR="006626DD" w:rsidRPr="006626DD" w:rsidRDefault="006626DD" w:rsidP="006626DD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News websites</w:t>
      </w:r>
    </w:p>
    <w:p w14:paraId="0AB3F92D" w14:textId="34109F76" w:rsidR="006626DD" w:rsidRPr="006626DD" w:rsidRDefault="006626DD" w:rsidP="006626DD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Blogs</w:t>
      </w:r>
      <w:r>
        <w:rPr>
          <w:rFonts w:ascii="Trebuchet MS" w:hAnsi="Trebuchet MS"/>
        </w:rPr>
        <w:t xml:space="preserve"> – </w:t>
      </w:r>
      <w:r>
        <w:rPr>
          <w:rFonts w:ascii="Trebuchet MS" w:hAnsi="Trebuchet MS"/>
          <w:b/>
          <w:bCs/>
        </w:rPr>
        <w:t xml:space="preserve">In the </w:t>
      </w:r>
      <w:r w:rsidRPr="006626DD">
        <w:rPr>
          <w:rFonts w:ascii="Trebuchet MS" w:hAnsi="Trebuchet MS"/>
          <w:b/>
          <w:bCs/>
        </w:rPr>
        <w:t>Blog Post Title:</w:t>
      </w:r>
      <w:r>
        <w:rPr>
          <w:rFonts w:ascii="Trebuchet MS" w:hAnsi="Trebuchet MS"/>
          <w:i/>
          <w:iCs/>
        </w:rPr>
        <w:t xml:space="preserve"> </w:t>
      </w:r>
      <w:r w:rsidRPr="006626DD">
        <w:rPr>
          <w:rFonts w:ascii="Trebuchet MS" w:hAnsi="Trebuchet MS"/>
          <w:i/>
          <w:iCs/>
        </w:rPr>
        <w:t>“Top 5 Budget Headphones in 2025”</w:t>
      </w:r>
      <w:r>
        <w:rPr>
          <w:rFonts w:ascii="Trebuchet MS" w:hAnsi="Trebuchet MS"/>
        </w:rPr>
        <w:t xml:space="preserve"> – You will </w:t>
      </w:r>
      <w:proofErr w:type="spellStart"/>
      <w:r>
        <w:rPr>
          <w:rFonts w:ascii="Trebuchet MS" w:hAnsi="Trebuchet MS"/>
        </w:rPr>
        <w:t>fing</w:t>
      </w:r>
      <w:proofErr w:type="spellEnd"/>
      <w:r>
        <w:rPr>
          <w:rFonts w:ascii="Trebuchet MS" w:hAnsi="Trebuchet MS"/>
        </w:rPr>
        <w:t xml:space="preserve"> Amazon website or </w:t>
      </w:r>
      <w:proofErr w:type="gramStart"/>
      <w:r>
        <w:rPr>
          <w:rFonts w:ascii="Trebuchet MS" w:hAnsi="Trebuchet MS"/>
        </w:rPr>
        <w:t>app .</w:t>
      </w:r>
      <w:proofErr w:type="gramEnd"/>
    </w:p>
    <w:p w14:paraId="356AF9A2" w14:textId="77777777" w:rsidR="006626DD" w:rsidRPr="006626DD" w:rsidRDefault="006626DD" w:rsidP="006626DD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Review sites</w:t>
      </w:r>
    </w:p>
    <w:p w14:paraId="63F77DDD" w14:textId="77777777" w:rsidR="006626DD" w:rsidRPr="006626DD" w:rsidRDefault="006626DD" w:rsidP="006626DD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Tech websites</w:t>
      </w:r>
    </w:p>
    <w:p w14:paraId="28A4621A" w14:textId="77777777" w:rsidR="006626DD" w:rsidRPr="006626DD" w:rsidRDefault="006626DD" w:rsidP="006626DD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Government and educational pages</w:t>
      </w:r>
    </w:p>
    <w:p w14:paraId="4554389E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Real-life effect:</w:t>
      </w:r>
    </w:p>
    <w:p w14:paraId="4B0CCF94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 xml:space="preserve">When websites link to Amazon’s product pages, Google sees Amazon as a trusted source </w:t>
      </w:r>
      <w:r w:rsidRPr="006626DD">
        <w:rPr>
          <w:rFonts w:ascii="Arial" w:hAnsi="Arial" w:cs="Arial"/>
        </w:rPr>
        <w:t>→</w:t>
      </w:r>
      <w:r w:rsidRPr="006626DD">
        <w:rPr>
          <w:rFonts w:ascii="Trebuchet MS" w:hAnsi="Trebuchet MS"/>
        </w:rPr>
        <w:t xml:space="preserve"> higher rankings.</w:t>
      </w:r>
    </w:p>
    <w:p w14:paraId="458433DC" w14:textId="1C01E45A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BC6699E" w14:textId="270EEE42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7. Strong User Signals (People Stay Longer)</w:t>
      </w:r>
    </w:p>
    <w:p w14:paraId="05CEC56B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What Amazon does:</w:t>
      </w:r>
    </w:p>
    <w:p w14:paraId="68784674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>People often:</w:t>
      </w:r>
    </w:p>
    <w:p w14:paraId="6933ACE6" w14:textId="77777777" w:rsidR="006626DD" w:rsidRPr="006626DD" w:rsidRDefault="006626DD" w:rsidP="006626DD">
      <w:pPr>
        <w:numPr>
          <w:ilvl w:val="0"/>
          <w:numId w:val="9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Browse multiple products</w:t>
      </w:r>
    </w:p>
    <w:p w14:paraId="7E7CEECF" w14:textId="77777777" w:rsidR="006626DD" w:rsidRPr="006626DD" w:rsidRDefault="006626DD" w:rsidP="006626DD">
      <w:pPr>
        <w:numPr>
          <w:ilvl w:val="0"/>
          <w:numId w:val="9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Read reviews</w:t>
      </w:r>
    </w:p>
    <w:p w14:paraId="19E273B0" w14:textId="77777777" w:rsidR="006626DD" w:rsidRPr="006626DD" w:rsidRDefault="006626DD" w:rsidP="006626DD">
      <w:pPr>
        <w:numPr>
          <w:ilvl w:val="0"/>
          <w:numId w:val="9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Compare prices</w:t>
      </w:r>
    </w:p>
    <w:p w14:paraId="1F7CDD6A" w14:textId="77777777" w:rsidR="006626DD" w:rsidRPr="006626DD" w:rsidRDefault="006626DD" w:rsidP="006626DD">
      <w:pPr>
        <w:numPr>
          <w:ilvl w:val="0"/>
          <w:numId w:val="9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26DD">
        <w:rPr>
          <w:rFonts w:ascii="Trebuchet MS" w:hAnsi="Trebuchet MS"/>
        </w:rPr>
        <w:t>Add items to cart</w:t>
      </w:r>
    </w:p>
    <w:p w14:paraId="1446E102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26DD">
        <w:rPr>
          <w:rFonts w:ascii="Trebuchet MS" w:hAnsi="Trebuchet MS"/>
          <w:b/>
          <w:bCs/>
        </w:rPr>
        <w:t>Real-life effect:</w:t>
      </w:r>
    </w:p>
    <w:p w14:paraId="7E32D7B9" w14:textId="77777777" w:rsidR="006626DD" w:rsidRP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26DD">
        <w:rPr>
          <w:rFonts w:ascii="Trebuchet MS" w:hAnsi="Trebuchet MS"/>
        </w:rPr>
        <w:t>Users stay on Amazon for a long time.</w:t>
      </w:r>
    </w:p>
    <w:p w14:paraId="4D60D8FA" w14:textId="77777777" w:rsidR="006626DD" w:rsidRDefault="006626D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0DF4027" w14:textId="77777777" w:rsidR="0098729D" w:rsidRDefault="0098729D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3B4CABA1" w14:textId="6BC21CFE" w:rsidR="0098729D" w:rsidRPr="0098729D" w:rsidRDefault="0098729D" w:rsidP="0098729D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98729D">
        <w:rPr>
          <w:rFonts w:ascii="Trebuchet MS" w:hAnsi="Trebuchet MS"/>
          <w:b/>
          <w:bCs/>
          <w:sz w:val="28"/>
          <w:szCs w:val="28"/>
          <w:u w:val="single"/>
        </w:rPr>
        <w:lastRenderedPageBreak/>
        <w:t>Assignment</w:t>
      </w:r>
    </w:p>
    <w:p w14:paraId="735BFD72" w14:textId="77777777" w:rsidR="0098729D" w:rsidRDefault="0098729D" w:rsidP="0098729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BDB98EB" w14:textId="795FB483" w:rsidR="0098729D" w:rsidRPr="0098729D" w:rsidRDefault="0098729D" w:rsidP="0098729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1: </w:t>
      </w:r>
      <w:r w:rsidRPr="0098729D">
        <w:rPr>
          <w:rFonts w:ascii="Trebuchet MS" w:hAnsi="Trebuchet MS"/>
          <w:b/>
          <w:bCs/>
        </w:rPr>
        <w:t>What does Google’s algorithm mainly do?</w:t>
      </w:r>
    </w:p>
    <w:p w14:paraId="62866F0C" w14:textId="77777777" w:rsidR="0098729D" w:rsidRPr="0098729D" w:rsidRDefault="0098729D" w:rsidP="0098729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8729D">
        <w:rPr>
          <w:rFonts w:ascii="Trebuchet MS" w:hAnsi="Trebuchet MS"/>
        </w:rPr>
        <w:t>A. It designs websites automatically</w:t>
      </w:r>
      <w:r w:rsidRPr="0098729D">
        <w:rPr>
          <w:rFonts w:ascii="Trebuchet MS" w:hAnsi="Trebuchet MS"/>
        </w:rPr>
        <w:br/>
        <w:t>B. It decides which websites appear first in search results</w:t>
      </w:r>
      <w:r w:rsidRPr="0098729D">
        <w:rPr>
          <w:rFonts w:ascii="Trebuchet MS" w:hAnsi="Trebuchet MS"/>
        </w:rPr>
        <w:br/>
        <w:t>C. It creates backlinks for websites</w:t>
      </w:r>
      <w:r w:rsidRPr="0098729D">
        <w:rPr>
          <w:rFonts w:ascii="Trebuchet MS" w:hAnsi="Trebuchet MS"/>
        </w:rPr>
        <w:br/>
        <w:t>D. It manages website hosting</w:t>
      </w:r>
    </w:p>
    <w:p w14:paraId="0B81C910" w14:textId="679CF5AE" w:rsidR="0098729D" w:rsidRPr="0098729D" w:rsidRDefault="0098729D" w:rsidP="0098729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D0B100E" w14:textId="03B54263" w:rsidR="0098729D" w:rsidRPr="0098729D" w:rsidRDefault="0098729D" w:rsidP="0098729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>Ques 2</w:t>
      </w:r>
      <w:r w:rsidRPr="0098729D">
        <w:rPr>
          <w:rFonts w:ascii="Trebuchet MS" w:hAnsi="Trebuchet MS"/>
          <w:b/>
          <w:bCs/>
        </w:rPr>
        <w:t>: Which of the following helps improve website speed for SEO?</w:t>
      </w:r>
    </w:p>
    <w:p w14:paraId="7C73A720" w14:textId="77777777" w:rsidR="0098729D" w:rsidRPr="0098729D" w:rsidRDefault="0098729D" w:rsidP="0098729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8729D">
        <w:rPr>
          <w:rFonts w:ascii="Trebuchet MS" w:hAnsi="Trebuchet MS"/>
        </w:rPr>
        <w:t>A. Using long paragraphs</w:t>
      </w:r>
      <w:r w:rsidRPr="0098729D">
        <w:rPr>
          <w:rFonts w:ascii="Trebuchet MS" w:hAnsi="Trebuchet MS"/>
        </w:rPr>
        <w:br/>
        <w:t>B. Adding more ads</w:t>
      </w:r>
      <w:r w:rsidRPr="0098729D">
        <w:rPr>
          <w:rFonts w:ascii="Trebuchet MS" w:hAnsi="Trebuchet MS"/>
        </w:rPr>
        <w:br/>
        <w:t>C. Compressing images and using async/defer scripts</w:t>
      </w:r>
      <w:r w:rsidRPr="0098729D">
        <w:rPr>
          <w:rFonts w:ascii="Trebuchet MS" w:hAnsi="Trebuchet MS"/>
        </w:rPr>
        <w:br/>
        <w:t>D. Removing HTTPS</w:t>
      </w:r>
    </w:p>
    <w:p w14:paraId="43691C98" w14:textId="1F97C4D3" w:rsidR="0098729D" w:rsidRPr="0098729D" w:rsidRDefault="0098729D" w:rsidP="0098729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27AD6F3" w14:textId="5F71C643" w:rsidR="0098729D" w:rsidRPr="0098729D" w:rsidRDefault="0098729D" w:rsidP="0098729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</w:t>
      </w:r>
      <w:r w:rsidRPr="0098729D">
        <w:rPr>
          <w:rFonts w:ascii="Trebuchet MS" w:hAnsi="Trebuchet MS"/>
          <w:b/>
          <w:bCs/>
        </w:rPr>
        <w:t>3: Why does Amazon rank higher for many product-related keywords?</w:t>
      </w:r>
    </w:p>
    <w:p w14:paraId="2D94F90D" w14:textId="77777777" w:rsidR="0098729D" w:rsidRPr="0098729D" w:rsidRDefault="0098729D" w:rsidP="0098729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8729D">
        <w:rPr>
          <w:rFonts w:ascii="Trebuchet MS" w:hAnsi="Trebuchet MS"/>
        </w:rPr>
        <w:t>A. Amazon does not allow users to write reviews</w:t>
      </w:r>
      <w:r w:rsidRPr="0098729D">
        <w:rPr>
          <w:rFonts w:ascii="Trebuchet MS" w:hAnsi="Trebuchet MS"/>
        </w:rPr>
        <w:br/>
        <w:t>B. Amazon blocks Google from crawling its pages</w:t>
      </w:r>
      <w:r w:rsidRPr="0098729D">
        <w:rPr>
          <w:rFonts w:ascii="Trebuchet MS" w:hAnsi="Trebuchet MS"/>
        </w:rPr>
        <w:br/>
        <w:t>C. Amazon is slow but has many ads</w:t>
      </w:r>
      <w:r w:rsidRPr="0098729D">
        <w:rPr>
          <w:rFonts w:ascii="Trebuchet MS" w:hAnsi="Trebuchet MS"/>
        </w:rPr>
        <w:br/>
        <w:t>D. Amazon provides fast loading, secure pages, detailed content, and good user experience</w:t>
      </w:r>
    </w:p>
    <w:p w14:paraId="2D7D4FA9" w14:textId="32CB4DD0" w:rsidR="0098729D" w:rsidRPr="0098729D" w:rsidRDefault="0098729D" w:rsidP="0098729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B65CDA7" w14:textId="77FD732E" w:rsidR="0098729D" w:rsidRPr="0098729D" w:rsidRDefault="0098729D" w:rsidP="0098729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</w:t>
      </w:r>
      <w:r w:rsidRPr="0098729D">
        <w:rPr>
          <w:rFonts w:ascii="Trebuchet MS" w:hAnsi="Trebuchet MS"/>
          <w:b/>
          <w:bCs/>
        </w:rPr>
        <w:t>4: What is one main reason backlinks improve SEO ranking?</w:t>
      </w:r>
    </w:p>
    <w:p w14:paraId="4B8F4F8B" w14:textId="77777777" w:rsidR="0098729D" w:rsidRPr="0098729D" w:rsidRDefault="0098729D" w:rsidP="0098729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8729D">
        <w:rPr>
          <w:rFonts w:ascii="Trebuchet MS" w:hAnsi="Trebuchet MS"/>
        </w:rPr>
        <w:t>A. They reduce mobile page size</w:t>
      </w:r>
      <w:r w:rsidRPr="0098729D">
        <w:rPr>
          <w:rFonts w:ascii="Trebuchet MS" w:hAnsi="Trebuchet MS"/>
        </w:rPr>
        <w:br/>
        <w:t>B. They signal trust and authority to Google</w:t>
      </w:r>
      <w:r w:rsidRPr="0098729D">
        <w:rPr>
          <w:rFonts w:ascii="Trebuchet MS" w:hAnsi="Trebuchet MS"/>
        </w:rPr>
        <w:br/>
        <w:t>C. They remove the need for a sitemap</w:t>
      </w:r>
      <w:r w:rsidRPr="0098729D">
        <w:rPr>
          <w:rFonts w:ascii="Trebuchet MS" w:hAnsi="Trebuchet MS"/>
        </w:rPr>
        <w:br/>
        <w:t>D. They speed up the checkout process</w:t>
      </w:r>
    </w:p>
    <w:p w14:paraId="53EB5319" w14:textId="34499757" w:rsidR="0098729D" w:rsidRPr="0098729D" w:rsidRDefault="0098729D" w:rsidP="0098729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A7F4B2E" w14:textId="77777777" w:rsidR="0098729D" w:rsidRDefault="0098729D" w:rsidP="006626D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98729D" w:rsidSect="00C469A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47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8D4183" w14:textId="77777777" w:rsidR="00EF3B6A" w:rsidRDefault="00EF3B6A">
      <w:r>
        <w:separator/>
      </w:r>
    </w:p>
  </w:endnote>
  <w:endnote w:type="continuationSeparator" w:id="0">
    <w:p w14:paraId="2F92E258" w14:textId="77777777" w:rsidR="00EF3B6A" w:rsidRDefault="00EF3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207109161" name="Picture 1207109161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978C73" w14:textId="77777777" w:rsidR="00EF3B6A" w:rsidRDefault="00EF3B6A">
      <w:r>
        <w:separator/>
      </w:r>
    </w:p>
  </w:footnote>
  <w:footnote w:type="continuationSeparator" w:id="0">
    <w:p w14:paraId="66539F18" w14:textId="77777777" w:rsidR="00EF3B6A" w:rsidRDefault="00EF3B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87672F" w14:textId="1399E098" w:rsidR="006626DD" w:rsidRPr="006626DD" w:rsidRDefault="006626DD" w:rsidP="006626DD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6626DD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Optimizing with Google Algorithm</w:t>
                          </w:r>
                        </w:p>
                        <w:p w14:paraId="56B250F1" w14:textId="2E8E6BCA" w:rsidR="00B033C4" w:rsidRPr="00D1398B" w:rsidRDefault="00B033C4" w:rsidP="00B033C4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sz w:val="28"/>
                              <w:szCs w:val="28"/>
                              <w:u w:val="single"/>
                            </w:rPr>
                          </w:pPr>
                        </w:p>
                        <w:p w14:paraId="6A9D48D5" w14:textId="11D80CDD" w:rsidR="00D30E35" w:rsidRPr="00D30E35" w:rsidRDefault="00D30E35" w:rsidP="00D30E35">
                          <w:pPr>
                            <w:tabs>
                              <w:tab w:val="left" w:pos="180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273E3F83" w14:textId="2F000951" w:rsidR="00F67CE7" w:rsidRPr="00F67CE7" w:rsidRDefault="00F67CE7" w:rsidP="00D30E35">
                          <w:pPr>
                            <w:tabs>
                              <w:tab w:val="left" w:pos="1800"/>
                            </w:tabs>
                            <w:ind w:left="1620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12BB61E9" w14:textId="7BCA9EE2" w:rsidR="004B4284" w:rsidRPr="00F67CE7" w:rsidRDefault="004B4284" w:rsidP="00F67CE7">
                          <w:pPr>
                            <w:pStyle w:val="Heading9"/>
                            <w:rPr>
                              <w:rFonts w:ascii="Trebuchet MS" w:hAnsi="Trebuchet MS"/>
                              <w:b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5D87672F" w14:textId="1399E098" w:rsidR="006626DD" w:rsidRPr="006626DD" w:rsidRDefault="006626DD" w:rsidP="006626DD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6626DD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Optimizing with Google Algorithm</w:t>
                    </w:r>
                  </w:p>
                  <w:p w14:paraId="56B250F1" w14:textId="2E8E6BCA" w:rsidR="00B033C4" w:rsidRPr="00D1398B" w:rsidRDefault="00B033C4" w:rsidP="00B033C4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sz w:val="28"/>
                        <w:szCs w:val="28"/>
                        <w:u w:val="single"/>
                      </w:rPr>
                    </w:pPr>
                  </w:p>
                  <w:p w14:paraId="6A9D48D5" w14:textId="11D80CDD" w:rsidR="00D30E35" w:rsidRPr="00D30E35" w:rsidRDefault="00D30E35" w:rsidP="00D30E35">
                    <w:pPr>
                      <w:tabs>
                        <w:tab w:val="left" w:pos="180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273E3F83" w14:textId="2F000951" w:rsidR="00F67CE7" w:rsidRPr="00F67CE7" w:rsidRDefault="00F67CE7" w:rsidP="00D30E35">
                    <w:pPr>
                      <w:tabs>
                        <w:tab w:val="left" w:pos="1800"/>
                      </w:tabs>
                      <w:ind w:left="1620"/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12BB61E9" w14:textId="7BCA9EE2" w:rsidR="004B4284" w:rsidRPr="00F67CE7" w:rsidRDefault="004B4284" w:rsidP="00F67CE7">
                    <w:pPr>
                      <w:pStyle w:val="Heading9"/>
                      <w:rPr>
                        <w:rFonts w:ascii="Trebuchet MS" w:hAnsi="Trebuchet MS"/>
                        <w:b/>
                        <w:color w:val="FFFFFF" w:themeColor="background1"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064994319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064994319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293725688" name="Picture 1293725688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876142888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876142888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4B4D4A"/>
    <w:multiLevelType w:val="multilevel"/>
    <w:tmpl w:val="93440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52501A"/>
    <w:multiLevelType w:val="multilevel"/>
    <w:tmpl w:val="7E6C8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1F363C4"/>
    <w:multiLevelType w:val="multilevel"/>
    <w:tmpl w:val="2EB2B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41A1125"/>
    <w:multiLevelType w:val="multilevel"/>
    <w:tmpl w:val="E4960C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7B26F5C"/>
    <w:multiLevelType w:val="multilevel"/>
    <w:tmpl w:val="F4840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9FB0D38"/>
    <w:multiLevelType w:val="multilevel"/>
    <w:tmpl w:val="BB066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A0F078F"/>
    <w:multiLevelType w:val="multilevel"/>
    <w:tmpl w:val="702CB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B475770"/>
    <w:multiLevelType w:val="multilevel"/>
    <w:tmpl w:val="3BFA2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D26245F"/>
    <w:multiLevelType w:val="multilevel"/>
    <w:tmpl w:val="2DB6E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4" w15:restartNumberingAfterBreak="0">
    <w:nsid w:val="0E1D1585"/>
    <w:multiLevelType w:val="multilevel"/>
    <w:tmpl w:val="9A2E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FEC021E"/>
    <w:multiLevelType w:val="multilevel"/>
    <w:tmpl w:val="EC02C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0A23CC1"/>
    <w:multiLevelType w:val="multilevel"/>
    <w:tmpl w:val="036EE2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1104290"/>
    <w:multiLevelType w:val="multilevel"/>
    <w:tmpl w:val="89AE6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148309E"/>
    <w:multiLevelType w:val="multilevel"/>
    <w:tmpl w:val="8F588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3F856C7"/>
    <w:multiLevelType w:val="multilevel"/>
    <w:tmpl w:val="C8806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1942208F"/>
    <w:multiLevelType w:val="multilevel"/>
    <w:tmpl w:val="9A182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9F3409B"/>
    <w:multiLevelType w:val="multilevel"/>
    <w:tmpl w:val="8F40F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A630FA0"/>
    <w:multiLevelType w:val="multilevel"/>
    <w:tmpl w:val="36501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FB05672"/>
    <w:multiLevelType w:val="multilevel"/>
    <w:tmpl w:val="14486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1F61ED3"/>
    <w:multiLevelType w:val="multilevel"/>
    <w:tmpl w:val="67B03C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25C64BDF"/>
    <w:multiLevelType w:val="multilevel"/>
    <w:tmpl w:val="B84E0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0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81155CD"/>
    <w:multiLevelType w:val="multilevel"/>
    <w:tmpl w:val="C3F8A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9880F50"/>
    <w:multiLevelType w:val="multilevel"/>
    <w:tmpl w:val="6944F8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2C185619"/>
    <w:multiLevelType w:val="multilevel"/>
    <w:tmpl w:val="A57C0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C9A5229"/>
    <w:multiLevelType w:val="multilevel"/>
    <w:tmpl w:val="8A16F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E3E3D50"/>
    <w:multiLevelType w:val="multilevel"/>
    <w:tmpl w:val="B294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E9D66B9"/>
    <w:multiLevelType w:val="multilevel"/>
    <w:tmpl w:val="B0D8D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0BC478C"/>
    <w:multiLevelType w:val="multilevel"/>
    <w:tmpl w:val="2126F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0C40F52"/>
    <w:multiLevelType w:val="multilevel"/>
    <w:tmpl w:val="D3F03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2715806"/>
    <w:multiLevelType w:val="multilevel"/>
    <w:tmpl w:val="44107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35B56C6"/>
    <w:multiLevelType w:val="multilevel"/>
    <w:tmpl w:val="4ECEA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4235D61"/>
    <w:multiLevelType w:val="multilevel"/>
    <w:tmpl w:val="1FE05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9453AAC"/>
    <w:multiLevelType w:val="multilevel"/>
    <w:tmpl w:val="4DE60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AA1728A"/>
    <w:multiLevelType w:val="multilevel"/>
    <w:tmpl w:val="B55E5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0943717"/>
    <w:multiLevelType w:val="multilevel"/>
    <w:tmpl w:val="4BF46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0BB7A7C"/>
    <w:multiLevelType w:val="multilevel"/>
    <w:tmpl w:val="68A64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16A4FE9"/>
    <w:multiLevelType w:val="multilevel"/>
    <w:tmpl w:val="A1D88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1C01C50"/>
    <w:multiLevelType w:val="multilevel"/>
    <w:tmpl w:val="A56C9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4F35536"/>
    <w:multiLevelType w:val="multilevel"/>
    <w:tmpl w:val="90E2C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A1B2404"/>
    <w:multiLevelType w:val="hybridMultilevel"/>
    <w:tmpl w:val="C96CD9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B6406E9"/>
    <w:multiLevelType w:val="multilevel"/>
    <w:tmpl w:val="70EEB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52A30592"/>
    <w:multiLevelType w:val="multilevel"/>
    <w:tmpl w:val="B0F06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52F12C40"/>
    <w:multiLevelType w:val="multilevel"/>
    <w:tmpl w:val="9762F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5D5124B"/>
    <w:multiLevelType w:val="multilevel"/>
    <w:tmpl w:val="D8C6B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A553FB9"/>
    <w:multiLevelType w:val="multilevel"/>
    <w:tmpl w:val="A4A85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AE840B5"/>
    <w:multiLevelType w:val="hybridMultilevel"/>
    <w:tmpl w:val="3536D232"/>
    <w:lvl w:ilvl="0" w:tplc="B7221BA0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67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68" w15:restartNumberingAfterBreak="0">
    <w:nsid w:val="5F1202CE"/>
    <w:multiLevelType w:val="multilevel"/>
    <w:tmpl w:val="6C267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5FA3335E"/>
    <w:multiLevelType w:val="multilevel"/>
    <w:tmpl w:val="9C1A22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60DF1298"/>
    <w:multiLevelType w:val="multilevel"/>
    <w:tmpl w:val="10E0AA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618A45EB"/>
    <w:multiLevelType w:val="multilevel"/>
    <w:tmpl w:val="FD02D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630573DB"/>
    <w:multiLevelType w:val="multilevel"/>
    <w:tmpl w:val="BCB4D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33420F0"/>
    <w:multiLevelType w:val="multilevel"/>
    <w:tmpl w:val="7C949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66521D40"/>
    <w:multiLevelType w:val="multilevel"/>
    <w:tmpl w:val="949CB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67ED4CB0"/>
    <w:multiLevelType w:val="multilevel"/>
    <w:tmpl w:val="9056C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683212E2"/>
    <w:multiLevelType w:val="multilevel"/>
    <w:tmpl w:val="2D440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68AD131A"/>
    <w:multiLevelType w:val="multilevel"/>
    <w:tmpl w:val="241C8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6AB748D8"/>
    <w:multiLevelType w:val="multilevel"/>
    <w:tmpl w:val="89D8A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6BE56C4B"/>
    <w:multiLevelType w:val="multilevel"/>
    <w:tmpl w:val="A5B22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6F4A3335"/>
    <w:multiLevelType w:val="multilevel"/>
    <w:tmpl w:val="63425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715E0453"/>
    <w:multiLevelType w:val="multilevel"/>
    <w:tmpl w:val="307C7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1DE1062"/>
    <w:multiLevelType w:val="multilevel"/>
    <w:tmpl w:val="444A3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733637EE"/>
    <w:multiLevelType w:val="multilevel"/>
    <w:tmpl w:val="C81C5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77930EBB"/>
    <w:multiLevelType w:val="multilevel"/>
    <w:tmpl w:val="95BCF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781E5FD7"/>
    <w:multiLevelType w:val="multilevel"/>
    <w:tmpl w:val="276A5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7BB40571"/>
    <w:multiLevelType w:val="multilevel"/>
    <w:tmpl w:val="CFA466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7BC7538C"/>
    <w:multiLevelType w:val="multilevel"/>
    <w:tmpl w:val="D2D83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7D272189"/>
    <w:multiLevelType w:val="multilevel"/>
    <w:tmpl w:val="9D3EF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88"/>
  </w:num>
  <w:num w:numId="2" w16cid:durableId="2061131832">
    <w:abstractNumId w:val="22"/>
  </w:num>
  <w:num w:numId="3" w16cid:durableId="1685740467">
    <w:abstractNumId w:val="52"/>
  </w:num>
  <w:num w:numId="4" w16cid:durableId="1457023137">
    <w:abstractNumId w:val="45"/>
  </w:num>
  <w:num w:numId="5" w16cid:durableId="1956713769">
    <w:abstractNumId w:val="46"/>
  </w:num>
  <w:num w:numId="6" w16cid:durableId="1401558546">
    <w:abstractNumId w:val="64"/>
  </w:num>
  <w:num w:numId="7" w16cid:durableId="93014398">
    <w:abstractNumId w:val="81"/>
  </w:num>
  <w:num w:numId="8" w16cid:durableId="1789086404">
    <w:abstractNumId w:val="58"/>
  </w:num>
  <w:num w:numId="9" w16cid:durableId="1067000964">
    <w:abstractNumId w:val="29"/>
  </w:num>
  <w:num w:numId="10" w16cid:durableId="902645610">
    <w:abstractNumId w:val="84"/>
  </w:num>
  <w:num w:numId="11" w16cid:durableId="945115665">
    <w:abstractNumId w:val="72"/>
  </w:num>
  <w:num w:numId="12" w16cid:durableId="275525683">
    <w:abstractNumId w:val="20"/>
  </w:num>
  <w:num w:numId="13" w16cid:durableId="1882864528">
    <w:abstractNumId w:val="59"/>
  </w:num>
  <w:num w:numId="14" w16cid:durableId="68159291">
    <w:abstractNumId w:val="13"/>
  </w:num>
  <w:num w:numId="15" w16cid:durableId="42489049">
    <w:abstractNumId w:val="67"/>
  </w:num>
  <w:num w:numId="16" w16cid:durableId="2050256017">
    <w:abstractNumId w:val="75"/>
  </w:num>
  <w:num w:numId="17" w16cid:durableId="1994330611">
    <w:abstractNumId w:val="76"/>
  </w:num>
  <w:num w:numId="18" w16cid:durableId="554396747">
    <w:abstractNumId w:val="60"/>
  </w:num>
  <w:num w:numId="19" w16cid:durableId="1809088266">
    <w:abstractNumId w:val="57"/>
  </w:num>
  <w:num w:numId="20" w16cid:durableId="1797259661">
    <w:abstractNumId w:val="5"/>
  </w:num>
  <w:num w:numId="21" w16cid:durableId="1105150483">
    <w:abstractNumId w:val="44"/>
  </w:num>
  <w:num w:numId="22" w16cid:durableId="61828497">
    <w:abstractNumId w:val="12"/>
  </w:num>
  <w:num w:numId="23" w16cid:durableId="1735812207">
    <w:abstractNumId w:val="30"/>
  </w:num>
  <w:num w:numId="24" w16cid:durableId="770442340">
    <w:abstractNumId w:val="54"/>
  </w:num>
  <w:num w:numId="25" w16cid:durableId="49770366">
    <w:abstractNumId w:val="19"/>
  </w:num>
  <w:num w:numId="26" w16cid:durableId="114300732">
    <w:abstractNumId w:val="7"/>
  </w:num>
  <w:num w:numId="27" w16cid:durableId="457376141">
    <w:abstractNumId w:val="0"/>
  </w:num>
  <w:num w:numId="28" w16cid:durableId="525949114">
    <w:abstractNumId w:val="47"/>
  </w:num>
  <w:num w:numId="29" w16cid:durableId="1430007110">
    <w:abstractNumId w:val="28"/>
  </w:num>
  <w:num w:numId="30" w16cid:durableId="1144810539">
    <w:abstractNumId w:val="14"/>
  </w:num>
  <w:num w:numId="31" w16cid:durableId="1638729189">
    <w:abstractNumId w:val="6"/>
  </w:num>
  <w:num w:numId="32" w16cid:durableId="1423065392">
    <w:abstractNumId w:val="56"/>
  </w:num>
  <w:num w:numId="33" w16cid:durableId="278881246">
    <w:abstractNumId w:val="11"/>
  </w:num>
  <w:num w:numId="34" w16cid:durableId="1439178222">
    <w:abstractNumId w:val="23"/>
  </w:num>
  <w:num w:numId="35" w16cid:durableId="574781093">
    <w:abstractNumId w:val="65"/>
  </w:num>
  <w:num w:numId="36" w16cid:durableId="1629048673">
    <w:abstractNumId w:val="78"/>
  </w:num>
  <w:num w:numId="37" w16cid:durableId="1735152807">
    <w:abstractNumId w:val="10"/>
  </w:num>
  <w:num w:numId="38" w16cid:durableId="2063629259">
    <w:abstractNumId w:val="62"/>
  </w:num>
  <w:num w:numId="39" w16cid:durableId="382142290">
    <w:abstractNumId w:val="77"/>
  </w:num>
  <w:num w:numId="40" w16cid:durableId="845679388">
    <w:abstractNumId w:val="17"/>
  </w:num>
  <w:num w:numId="41" w16cid:durableId="681207147">
    <w:abstractNumId w:val="83"/>
  </w:num>
  <w:num w:numId="42" w16cid:durableId="1096053711">
    <w:abstractNumId w:val="85"/>
  </w:num>
  <w:num w:numId="43" w16cid:durableId="257104305">
    <w:abstractNumId w:val="70"/>
  </w:num>
  <w:num w:numId="44" w16cid:durableId="595014299">
    <w:abstractNumId w:val="63"/>
  </w:num>
  <w:num w:numId="45" w16cid:durableId="1412972170">
    <w:abstractNumId w:val="15"/>
  </w:num>
  <w:num w:numId="46" w16cid:durableId="563760126">
    <w:abstractNumId w:val="37"/>
  </w:num>
  <w:num w:numId="47" w16cid:durableId="760881921">
    <w:abstractNumId w:val="21"/>
  </w:num>
  <w:num w:numId="48" w16cid:durableId="1383823922">
    <w:abstractNumId w:val="8"/>
  </w:num>
  <w:num w:numId="49" w16cid:durableId="496267269">
    <w:abstractNumId w:val="34"/>
  </w:num>
  <w:num w:numId="50" w16cid:durableId="2133937043">
    <w:abstractNumId w:val="39"/>
  </w:num>
  <w:num w:numId="51" w16cid:durableId="1445077965">
    <w:abstractNumId w:val="3"/>
  </w:num>
  <w:num w:numId="52" w16cid:durableId="1684161252">
    <w:abstractNumId w:val="2"/>
  </w:num>
  <w:num w:numId="53" w16cid:durableId="1700468470">
    <w:abstractNumId w:val="87"/>
  </w:num>
  <w:num w:numId="54" w16cid:durableId="135925329">
    <w:abstractNumId w:val="51"/>
  </w:num>
  <w:num w:numId="55" w16cid:durableId="1259213123">
    <w:abstractNumId w:val="82"/>
  </w:num>
  <w:num w:numId="56" w16cid:durableId="96678610">
    <w:abstractNumId w:val="4"/>
  </w:num>
  <w:num w:numId="57" w16cid:durableId="794835460">
    <w:abstractNumId w:val="69"/>
  </w:num>
  <w:num w:numId="58" w16cid:durableId="989409117">
    <w:abstractNumId w:val="74"/>
  </w:num>
  <w:num w:numId="59" w16cid:durableId="1785418688">
    <w:abstractNumId w:val="89"/>
  </w:num>
  <w:num w:numId="60" w16cid:durableId="1230388498">
    <w:abstractNumId w:val="90"/>
  </w:num>
  <w:num w:numId="61" w16cid:durableId="691033165">
    <w:abstractNumId w:val="68"/>
  </w:num>
  <w:num w:numId="62" w16cid:durableId="739717815">
    <w:abstractNumId w:val="66"/>
  </w:num>
  <w:num w:numId="63" w16cid:durableId="1173034895">
    <w:abstractNumId w:val="55"/>
  </w:num>
  <w:num w:numId="64" w16cid:durableId="364523237">
    <w:abstractNumId w:val="26"/>
  </w:num>
  <w:num w:numId="65" w16cid:durableId="1151093764">
    <w:abstractNumId w:val="16"/>
  </w:num>
  <w:num w:numId="66" w16cid:durableId="1910771746">
    <w:abstractNumId w:val="91"/>
  </w:num>
  <w:num w:numId="67" w16cid:durableId="513111849">
    <w:abstractNumId w:val="31"/>
  </w:num>
  <w:num w:numId="68" w16cid:durableId="392704161">
    <w:abstractNumId w:val="49"/>
  </w:num>
  <w:num w:numId="69" w16cid:durableId="595597937">
    <w:abstractNumId w:val="9"/>
  </w:num>
  <w:num w:numId="70" w16cid:durableId="1119836218">
    <w:abstractNumId w:val="24"/>
  </w:num>
  <w:num w:numId="71" w16cid:durableId="1518033526">
    <w:abstractNumId w:val="27"/>
  </w:num>
  <w:num w:numId="72" w16cid:durableId="1976251980">
    <w:abstractNumId w:val="71"/>
  </w:num>
  <w:num w:numId="73" w16cid:durableId="1627617930">
    <w:abstractNumId w:val="92"/>
  </w:num>
  <w:num w:numId="74" w16cid:durableId="859783384">
    <w:abstractNumId w:val="53"/>
  </w:num>
  <w:num w:numId="75" w16cid:durableId="941768125">
    <w:abstractNumId w:val="86"/>
  </w:num>
  <w:num w:numId="76" w16cid:durableId="372315618">
    <w:abstractNumId w:val="50"/>
  </w:num>
  <w:num w:numId="77" w16cid:durableId="1952278398">
    <w:abstractNumId w:val="36"/>
  </w:num>
  <w:num w:numId="78" w16cid:durableId="1612467694">
    <w:abstractNumId w:val="32"/>
  </w:num>
  <w:num w:numId="79" w16cid:durableId="340550750">
    <w:abstractNumId w:val="94"/>
  </w:num>
  <w:num w:numId="80" w16cid:durableId="1087115075">
    <w:abstractNumId w:val="33"/>
  </w:num>
  <w:num w:numId="81" w16cid:durableId="1419058309">
    <w:abstractNumId w:val="40"/>
  </w:num>
  <w:num w:numId="82" w16cid:durableId="280579740">
    <w:abstractNumId w:val="61"/>
  </w:num>
  <w:num w:numId="83" w16cid:durableId="1250234394">
    <w:abstractNumId w:val="93"/>
  </w:num>
  <w:num w:numId="84" w16cid:durableId="2073263779">
    <w:abstractNumId w:val="79"/>
  </w:num>
  <w:num w:numId="85" w16cid:durableId="635256170">
    <w:abstractNumId w:val="73"/>
  </w:num>
  <w:num w:numId="86" w16cid:durableId="1748965610">
    <w:abstractNumId w:val="42"/>
  </w:num>
  <w:num w:numId="87" w16cid:durableId="1981644410">
    <w:abstractNumId w:val="18"/>
  </w:num>
  <w:num w:numId="88" w16cid:durableId="2085566702">
    <w:abstractNumId w:val="80"/>
  </w:num>
  <w:num w:numId="89" w16cid:durableId="427773421">
    <w:abstractNumId w:val="48"/>
  </w:num>
  <w:num w:numId="90" w16cid:durableId="1796290220">
    <w:abstractNumId w:val="38"/>
  </w:num>
  <w:num w:numId="91" w16cid:durableId="510722846">
    <w:abstractNumId w:val="35"/>
  </w:num>
  <w:num w:numId="92" w16cid:durableId="944574077">
    <w:abstractNumId w:val="41"/>
  </w:num>
  <w:num w:numId="93" w16cid:durableId="1614240378">
    <w:abstractNumId w:val="1"/>
  </w:num>
  <w:num w:numId="94" w16cid:durableId="530190790">
    <w:abstractNumId w:val="43"/>
  </w:num>
  <w:num w:numId="95" w16cid:durableId="1810781955">
    <w:abstractNumId w:val="2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72E10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2727"/>
    <w:rsid w:val="000E4527"/>
    <w:rsid w:val="000E7BB5"/>
    <w:rsid w:val="000F0034"/>
    <w:rsid w:val="000F0216"/>
    <w:rsid w:val="000F71A2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6A2A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871B1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3C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E7B0F"/>
    <w:rsid w:val="004F1602"/>
    <w:rsid w:val="004F2EA1"/>
    <w:rsid w:val="004F3D38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3E4A"/>
    <w:rsid w:val="00564796"/>
    <w:rsid w:val="00567A3D"/>
    <w:rsid w:val="00573182"/>
    <w:rsid w:val="00574EE0"/>
    <w:rsid w:val="00577DBA"/>
    <w:rsid w:val="005824F8"/>
    <w:rsid w:val="0058294C"/>
    <w:rsid w:val="00584151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26DD"/>
    <w:rsid w:val="0066502D"/>
    <w:rsid w:val="00680BC9"/>
    <w:rsid w:val="00682314"/>
    <w:rsid w:val="00684DCB"/>
    <w:rsid w:val="00685982"/>
    <w:rsid w:val="00685D43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D5EC2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27BAC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923E7"/>
    <w:rsid w:val="007A4B09"/>
    <w:rsid w:val="007B309B"/>
    <w:rsid w:val="007B750F"/>
    <w:rsid w:val="007C2279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A7C15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0E7C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8729D"/>
    <w:rsid w:val="009903D7"/>
    <w:rsid w:val="0099061A"/>
    <w:rsid w:val="009A035A"/>
    <w:rsid w:val="009A1143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749F2"/>
    <w:rsid w:val="00A82B67"/>
    <w:rsid w:val="00A83A35"/>
    <w:rsid w:val="00A83F40"/>
    <w:rsid w:val="00A85A1D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033C4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6A63"/>
    <w:rsid w:val="00B87523"/>
    <w:rsid w:val="00BA0C05"/>
    <w:rsid w:val="00BB67B2"/>
    <w:rsid w:val="00BC2020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69A0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04E15"/>
    <w:rsid w:val="00D1398B"/>
    <w:rsid w:val="00D20ACE"/>
    <w:rsid w:val="00D23445"/>
    <w:rsid w:val="00D26EFC"/>
    <w:rsid w:val="00D30E35"/>
    <w:rsid w:val="00D3376F"/>
    <w:rsid w:val="00D37DD9"/>
    <w:rsid w:val="00D431F1"/>
    <w:rsid w:val="00D456B9"/>
    <w:rsid w:val="00D47A16"/>
    <w:rsid w:val="00D5138A"/>
    <w:rsid w:val="00D51E26"/>
    <w:rsid w:val="00D54E7B"/>
    <w:rsid w:val="00D5591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6D76"/>
    <w:rsid w:val="00DC760A"/>
    <w:rsid w:val="00DD16C9"/>
    <w:rsid w:val="00DD69CB"/>
    <w:rsid w:val="00DE21B6"/>
    <w:rsid w:val="00DE54A8"/>
    <w:rsid w:val="00DF112D"/>
    <w:rsid w:val="00DF22F0"/>
    <w:rsid w:val="00DF4D9B"/>
    <w:rsid w:val="00DF6344"/>
    <w:rsid w:val="00E005D6"/>
    <w:rsid w:val="00E06065"/>
    <w:rsid w:val="00E06858"/>
    <w:rsid w:val="00E07249"/>
    <w:rsid w:val="00E07E17"/>
    <w:rsid w:val="00E12776"/>
    <w:rsid w:val="00E21B2F"/>
    <w:rsid w:val="00E2740D"/>
    <w:rsid w:val="00E36320"/>
    <w:rsid w:val="00E452FC"/>
    <w:rsid w:val="00E45D51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3B6A"/>
    <w:rsid w:val="00EF6C68"/>
    <w:rsid w:val="00EF6E06"/>
    <w:rsid w:val="00EF7643"/>
    <w:rsid w:val="00F073E9"/>
    <w:rsid w:val="00F10D9C"/>
    <w:rsid w:val="00F137C0"/>
    <w:rsid w:val="00F24C23"/>
    <w:rsid w:val="00F25612"/>
    <w:rsid w:val="00F3036E"/>
    <w:rsid w:val="00F320D2"/>
    <w:rsid w:val="00F36018"/>
    <w:rsid w:val="00F60B81"/>
    <w:rsid w:val="00F621F0"/>
    <w:rsid w:val="00F67CE7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10E7C"/>
    <w:rPr>
      <w:color w:val="605E5C"/>
      <w:shd w:val="clear" w:color="auto" w:fill="E1DFDD"/>
    </w:rPr>
  </w:style>
  <w:style w:type="character" w:customStyle="1" w:styleId="hljs-tag">
    <w:name w:val="hljs-tag"/>
    <w:basedOn w:val="DefaultParagraphFont"/>
    <w:rsid w:val="004F3D38"/>
  </w:style>
  <w:style w:type="character" w:customStyle="1" w:styleId="hljs-name">
    <w:name w:val="hljs-name"/>
    <w:basedOn w:val="DefaultParagraphFont"/>
    <w:rsid w:val="004F3D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4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64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00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77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0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1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0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4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63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08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5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4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0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44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5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2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46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14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9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3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0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3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89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82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5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19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84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7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08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15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4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2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5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6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72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48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0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04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4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1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05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28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9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53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1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48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0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8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1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918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6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14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2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08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76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88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69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16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17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6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48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0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0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84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83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8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1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50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2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3</TotalTime>
  <Pages>4</Pages>
  <Words>695</Words>
  <Characters>396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7</cp:revision>
  <cp:lastPrinted>2025-07-09T11:27:00Z</cp:lastPrinted>
  <dcterms:created xsi:type="dcterms:W3CDTF">2025-07-08T08:02:00Z</dcterms:created>
  <dcterms:modified xsi:type="dcterms:W3CDTF">2025-11-16T15:30:00Z</dcterms:modified>
</cp:coreProperties>
</file>